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06E3C" w:rsidRDefault="00B007BD">
      <w:r>
        <w:t>Car Raspi documentation</w:t>
      </w:r>
    </w:p>
    <w:p w:rsidR="00B007BD" w:rsidRDefault="00B007BD">
      <w:r>
        <w:t>From LITE edition raspian</w:t>
      </w:r>
    </w:p>
    <w:p w:rsidR="00B007BD" w:rsidRDefault="00B007BD">
      <w:r>
        <w:t>Download .</w:t>
      </w:r>
      <w:proofErr w:type="spellStart"/>
      <w:r>
        <w:t>img</w:t>
      </w:r>
      <w:proofErr w:type="spellEnd"/>
      <w:r>
        <w:t xml:space="preserve"> and flash to </w:t>
      </w:r>
      <w:proofErr w:type="spellStart"/>
      <w:proofErr w:type="gramStart"/>
      <w:r>
        <w:t>sd</w:t>
      </w:r>
      <w:proofErr w:type="spellEnd"/>
      <w:proofErr w:type="gramEnd"/>
      <w:r>
        <w:t xml:space="preserve"> card</w:t>
      </w:r>
    </w:p>
    <w:p w:rsidR="00B007BD" w:rsidRDefault="00B007BD"/>
    <w:p w:rsidR="00B007BD" w:rsidRDefault="00B007BD">
      <w:r>
        <w:t xml:space="preserve">Update </w:t>
      </w:r>
    </w:p>
    <w:p w:rsidR="00B007BD" w:rsidRDefault="00B007BD">
      <w:r>
        <w:t>Sudo apt-get update</w:t>
      </w:r>
    </w:p>
    <w:p w:rsidR="00B007BD" w:rsidRDefault="00B007BD">
      <w:r>
        <w:t>Sudo apt-get upgrade</w:t>
      </w:r>
    </w:p>
    <w:p w:rsidR="00B007BD" w:rsidRDefault="00B007BD"/>
    <w:p w:rsidR="00B007BD" w:rsidRDefault="00B007BD">
      <w:r>
        <w:t>Install GUI</w:t>
      </w:r>
    </w:p>
    <w:p w:rsidR="00B007BD" w:rsidRDefault="00B007BD">
      <w:r>
        <w:t xml:space="preserve">Sudo apt-get install </w:t>
      </w:r>
      <w:proofErr w:type="spellStart"/>
      <w:r>
        <w:t>raspberrypi</w:t>
      </w:r>
      <w:proofErr w:type="spellEnd"/>
      <w:r>
        <w:t>-</w:t>
      </w:r>
      <w:proofErr w:type="spellStart"/>
      <w:r>
        <w:t>ui</w:t>
      </w:r>
      <w:proofErr w:type="spellEnd"/>
      <w:r>
        <w:t>-mods</w:t>
      </w:r>
    </w:p>
    <w:p w:rsidR="00B007BD" w:rsidRDefault="00B007BD">
      <w:r>
        <w:t xml:space="preserve">Once installed enter </w:t>
      </w:r>
      <w:proofErr w:type="spellStart"/>
      <w:r>
        <w:t>raspiconfig</w:t>
      </w:r>
      <w:proofErr w:type="spellEnd"/>
      <w:r>
        <w:t xml:space="preserve"> and set boot options: splash no, boot to desktop yes</w:t>
      </w:r>
    </w:p>
    <w:p w:rsidR="00B007BD" w:rsidRDefault="00B007BD"/>
    <w:p w:rsidR="00B007BD" w:rsidRDefault="00B007BD">
      <w:r>
        <w:t xml:space="preserve">Change stuff in </w:t>
      </w:r>
      <w:proofErr w:type="spellStart"/>
      <w:r>
        <w:t>raspi</w:t>
      </w:r>
      <w:proofErr w:type="spellEnd"/>
      <w:r>
        <w:t xml:space="preserve"> </w:t>
      </w:r>
      <w:proofErr w:type="spellStart"/>
      <w:r>
        <w:t>config</w:t>
      </w:r>
      <w:proofErr w:type="spellEnd"/>
      <w:r>
        <w:t xml:space="preserve"> </w:t>
      </w:r>
    </w:p>
    <w:p w:rsidR="00B007BD" w:rsidRDefault="00B007BD">
      <w:r>
        <w:t xml:space="preserve">Sudo </w:t>
      </w:r>
      <w:proofErr w:type="spellStart"/>
      <w:r>
        <w:t>raspi</w:t>
      </w:r>
      <w:r w:rsidR="00E43536">
        <w:t>-</w:t>
      </w:r>
      <w:r>
        <w:t>config</w:t>
      </w:r>
      <w:proofErr w:type="spellEnd"/>
    </w:p>
    <w:p w:rsidR="00E43536" w:rsidRDefault="00E43536"/>
    <w:p w:rsidR="00B007BD" w:rsidRDefault="00E43536">
      <w:r>
        <w:t>Install necessary python software</w:t>
      </w:r>
    </w:p>
    <w:p w:rsidR="00E43536" w:rsidRDefault="00E43536">
      <w:r>
        <w:t>Sudo apt-get install python3.6</w:t>
      </w:r>
    </w:p>
    <w:p w:rsidR="00E43536" w:rsidRDefault="00E43536">
      <w:r>
        <w:t>Sudo apt-get install python3-pip</w:t>
      </w:r>
    </w:p>
    <w:p w:rsidR="00E43536" w:rsidRDefault="000E511B">
      <w:r>
        <w:t xml:space="preserve">Sudo apt-get install </w:t>
      </w:r>
      <w:r w:rsidR="00E43536">
        <w:t>python</w:t>
      </w:r>
      <w:r>
        <w:t>3-</w:t>
      </w:r>
      <w:proofErr w:type="gramStart"/>
      <w:r>
        <w:t xml:space="preserve">opencv </w:t>
      </w:r>
      <w:r w:rsidR="00E43536">
        <w:t xml:space="preserve"> /</w:t>
      </w:r>
      <w:proofErr w:type="gramEnd"/>
      <w:r w:rsidR="00E43536">
        <w:t xml:space="preserve">/installs </w:t>
      </w:r>
      <w:proofErr w:type="spellStart"/>
      <w:r w:rsidR="00E43536">
        <w:t>numpy</w:t>
      </w:r>
      <w:proofErr w:type="spellEnd"/>
      <w:r w:rsidR="00E43536">
        <w:t xml:space="preserve"> as well</w:t>
      </w:r>
    </w:p>
    <w:p w:rsidR="000E511B" w:rsidRDefault="000E511B">
      <w:proofErr w:type="gramStart"/>
      <w:r w:rsidRPr="000E511B">
        <w:t>sudo</w:t>
      </w:r>
      <w:proofErr w:type="gramEnd"/>
      <w:r w:rsidRPr="000E511B">
        <w:t xml:space="preserve"> apt install libqt4-test</w:t>
      </w:r>
    </w:p>
    <w:p w:rsidR="00B007BD" w:rsidRDefault="00E43536">
      <w:r w:rsidRPr="00E43536">
        <w:t>Pip</w:t>
      </w:r>
      <w:r>
        <w:t>3</w:t>
      </w:r>
      <w:r w:rsidRPr="00E43536">
        <w:t xml:space="preserve"> install </w:t>
      </w:r>
      <w:proofErr w:type="spellStart"/>
      <w:r w:rsidRPr="00E43536">
        <w:t>RPi.GPIO</w:t>
      </w:r>
      <w:proofErr w:type="spellEnd"/>
    </w:p>
    <w:p w:rsidR="00903A69" w:rsidRDefault="00903A69"/>
    <w:p w:rsidR="00903A69" w:rsidRDefault="00903A69">
      <w:r>
        <w:t xml:space="preserve">Install </w:t>
      </w:r>
      <w:proofErr w:type="spellStart"/>
      <w:r>
        <w:t>Navit</w:t>
      </w:r>
      <w:proofErr w:type="spellEnd"/>
    </w:p>
    <w:p w:rsidR="00903A69" w:rsidRDefault="00075017">
      <w:proofErr w:type="gramStart"/>
      <w:r>
        <w:t>s</w:t>
      </w:r>
      <w:r w:rsidR="00903A69">
        <w:t>udo</w:t>
      </w:r>
      <w:proofErr w:type="gramEnd"/>
      <w:r w:rsidR="00903A69">
        <w:t xml:space="preserve"> apt-get </w:t>
      </w:r>
      <w:proofErr w:type="spellStart"/>
      <w:r w:rsidR="00903A69">
        <w:t>navit</w:t>
      </w:r>
      <w:proofErr w:type="spellEnd"/>
      <w:r w:rsidR="00903A69">
        <w:t xml:space="preserve"> </w:t>
      </w:r>
      <w:proofErr w:type="spellStart"/>
      <w:r w:rsidR="00903A69">
        <w:t>espeak</w:t>
      </w:r>
      <w:proofErr w:type="spellEnd"/>
    </w:p>
    <w:p w:rsidR="00075017" w:rsidRDefault="00075017">
      <w:proofErr w:type="gramStart"/>
      <w:r>
        <w:t>sudo</w:t>
      </w:r>
      <w:proofErr w:type="gramEnd"/>
      <w:r>
        <w:t xml:space="preserve"> apt-get </w:t>
      </w:r>
      <w:proofErr w:type="spellStart"/>
      <w:r>
        <w:t>kodi</w:t>
      </w:r>
      <w:proofErr w:type="spellEnd"/>
      <w:r>
        <w:t xml:space="preserve">   //Non Rpi4</w:t>
      </w:r>
      <w:bookmarkStart w:id="0" w:name="_GoBack"/>
      <w:bookmarkEnd w:id="0"/>
    </w:p>
    <w:sectPr w:rsidR="000750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3N7UwMDAxszS0sDRS0lEKTi0uzszPAykwrQUA90mewSwAAAA="/>
  </w:docVars>
  <w:rsids>
    <w:rsidRoot w:val="001C0E6A"/>
    <w:rsid w:val="00075017"/>
    <w:rsid w:val="000E511B"/>
    <w:rsid w:val="001C0E6A"/>
    <w:rsid w:val="00706E3C"/>
    <w:rsid w:val="00903A69"/>
    <w:rsid w:val="009E1E06"/>
    <w:rsid w:val="00B007BD"/>
    <w:rsid w:val="00CC60DD"/>
    <w:rsid w:val="00E43536"/>
    <w:rsid w:val="00E53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9695E15-A646-4930-8B56-8A566F40E0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1</TotalTime>
  <Pages>1</Pages>
  <Words>90</Words>
  <Characters>51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leth Brooks</dc:creator>
  <cp:keywords/>
  <dc:description/>
  <cp:lastModifiedBy>Conleth Brooks</cp:lastModifiedBy>
  <cp:revision>5</cp:revision>
  <dcterms:created xsi:type="dcterms:W3CDTF">2019-09-24T05:16:00Z</dcterms:created>
  <dcterms:modified xsi:type="dcterms:W3CDTF">2020-03-10T07:43:00Z</dcterms:modified>
</cp:coreProperties>
</file>